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227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00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74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26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00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032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04817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7520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216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80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.989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541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898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6646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.7904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555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5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16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17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701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24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363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8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35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40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43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246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760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734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809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530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121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71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81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12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0433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588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18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881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44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1938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564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982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14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564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097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4000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28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79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46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825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93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88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268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234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04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628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45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04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32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1360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871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48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708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485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33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39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363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74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2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78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08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681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549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86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145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577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321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86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62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017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07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01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16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44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451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594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946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03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81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119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80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467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57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89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879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08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16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793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68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81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17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388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9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856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798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01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78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816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14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414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878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8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20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4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393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2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6724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464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471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09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747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73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16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25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52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39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75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2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996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041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65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1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041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36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903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191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77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91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412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41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61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7351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985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474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984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28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574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52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59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099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95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72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35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2988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08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537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48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10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55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2040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269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433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95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443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32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88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327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056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37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72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85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94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60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0665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643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09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50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69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936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027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79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52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71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0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15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144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125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1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95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12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95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5030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35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9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195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74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64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1034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3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72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5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60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00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0390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14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420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12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24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37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4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524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93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2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46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93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4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5251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5345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0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0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30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0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135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400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05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71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978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42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4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851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5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84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07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07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415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77989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6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84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6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9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57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3284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4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88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21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664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096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4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003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8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34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26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5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78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26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0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2330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30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5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649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78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8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034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48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4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547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90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0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540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70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5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51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57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5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36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4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18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94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857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75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903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3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08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1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97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270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2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5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00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3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15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y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6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5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5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64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82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4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699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5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64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0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7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9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3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4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8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92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6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89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74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07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90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385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169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dok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49:54Z</dcterms:created>
  <dcterms:modified xsi:type="dcterms:W3CDTF">2024-07-03T09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